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161D0" w14:textId="0D499555" w:rsidR="007D64A3" w:rsidRDefault="00855D5C">
      <w:r>
        <w:t>Name: ____________________________________ Date: ______________________ Period: ________</w:t>
      </w:r>
    </w:p>
    <w:p w14:paraId="5AF28DFB" w14:textId="2DB4CE28" w:rsidR="00855D5C" w:rsidRDefault="00855D5C">
      <w:pPr>
        <w:rPr>
          <w:b/>
          <w:u w:val="single"/>
        </w:rPr>
      </w:pPr>
      <w:r w:rsidRPr="00855D5C">
        <w:rPr>
          <w:b/>
          <w:u w:val="single"/>
        </w:rPr>
        <w:t>Reading Guide Chapter 13 The Bureaucracy:</w:t>
      </w:r>
    </w:p>
    <w:p w14:paraId="0C55A349" w14:textId="75702FA7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bureaucracy:” ____________________________________________________________ ____________________________________________________________________________________________________________________________________________________________</w:t>
      </w:r>
    </w:p>
    <w:p w14:paraId="6BE11F0A" w14:textId="78192867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hierarchical authority:” ____________________________________________________ ____________________________________________________________________________________________________________________________________________________________</w:t>
      </w:r>
    </w:p>
    <w:p w14:paraId="782FFF2F" w14:textId="41F783FD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Analyze the chart on page 357. Around what year do we see a massive growth in the number of civilian federal employees? _____________________________</w:t>
      </w:r>
    </w:p>
    <w:p w14:paraId="4F8F5FC5" w14:textId="7C81D722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cabinet departments:” 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0E5F0B" w14:textId="72043378" w:rsidR="00855D5C" w:rsidRP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</w:t>
      </w:r>
      <w:r>
        <w:t>independent agencies</w:t>
      </w:r>
      <w:r>
        <w:t>:” 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27344E" w14:textId="4F419ABC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Analyze chart on page 363. Describe the budget making process: 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2DA0939" w14:textId="7344C474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policy implementation”: ____________________________________________________ ____________________________________________________________________________________________________________________________________________________________</w:t>
      </w:r>
    </w:p>
    <w:p w14:paraId="30319DFD" w14:textId="66BC3E97" w:rsid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What is “agency point of view?” 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93E7D1" w14:textId="6F6A6660" w:rsidR="009E31F1" w:rsidRPr="00855D5C" w:rsidRDefault="00855D5C" w:rsidP="009E31F1">
      <w:pPr>
        <w:pStyle w:val="ListParagraph"/>
        <w:numPr>
          <w:ilvl w:val="0"/>
          <w:numId w:val="1"/>
        </w:numPr>
        <w:spacing w:line="360" w:lineRule="auto"/>
      </w:pPr>
      <w:r>
        <w:t>Define “whistleblowing” (page 375</w:t>
      </w:r>
      <w:r w:rsidR="009E31F1">
        <w:t>): ________________________________________________ 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9E31F1" w:rsidRPr="00855D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360562"/>
    <w:multiLevelType w:val="hybridMultilevel"/>
    <w:tmpl w:val="6EFC3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tDAwMLM0MrQ0MLVU0lEKTi0uzszPAykwrAUAVehUyywAAAA="/>
  </w:docVars>
  <w:rsids>
    <w:rsidRoot w:val="00855D5C"/>
    <w:rsid w:val="003D10C2"/>
    <w:rsid w:val="003F3CEE"/>
    <w:rsid w:val="00855D5C"/>
    <w:rsid w:val="0094050E"/>
    <w:rsid w:val="009E31F1"/>
    <w:rsid w:val="00A8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B4ECD"/>
  <w15:chartTrackingRefBased/>
  <w15:docId w15:val="{5F52B0B8-EAD5-4EAA-89D7-C1EFE0BD8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8-10-31T00:06:00Z</dcterms:created>
  <dcterms:modified xsi:type="dcterms:W3CDTF">2018-10-31T00:18:00Z</dcterms:modified>
</cp:coreProperties>
</file>